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BE2C05" w14:textId="77777777" w:rsidR="00444A9F" w:rsidRPr="000A6C1A" w:rsidRDefault="00444A9F">
      <w:pPr>
        <w:rPr>
          <w:rFonts w:ascii="Arial" w:hAnsi="Arial" w:cs="Arial"/>
          <w:sz w:val="18"/>
          <w:szCs w:val="18"/>
        </w:rPr>
      </w:pPr>
    </w:p>
    <w:p w14:paraId="15ECA777" w14:textId="4E7D9703" w:rsidR="00444A9F" w:rsidRPr="000A6C1A" w:rsidRDefault="000A6C1A">
      <w:pPr>
        <w:rPr>
          <w:rFonts w:ascii="Arial" w:hAnsi="Arial" w:cs="Arial"/>
          <w:sz w:val="18"/>
          <w:szCs w:val="18"/>
        </w:rPr>
      </w:pPr>
      <w:r w:rsidRPr="000A6C1A">
        <w:rPr>
          <w:rFonts w:ascii="Arial" w:hAnsi="Arial" w:cs="Arial"/>
          <w:sz w:val="18"/>
          <w:szCs w:val="18"/>
        </w:rPr>
        <w:t>LOGISTIC REGRESSION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03"/>
        <w:gridCol w:w="2027"/>
        <w:gridCol w:w="1938"/>
        <w:gridCol w:w="1674"/>
        <w:gridCol w:w="1686"/>
      </w:tblGrid>
      <w:tr w:rsidR="000A6C1A" w:rsidRPr="000A6C1A" w14:paraId="50B214AF" w14:textId="77777777" w:rsidTr="004A5196">
        <w:tc>
          <w:tcPr>
            <w:tcW w:w="2303" w:type="dxa"/>
            <w:vMerge w:val="restart"/>
          </w:tcPr>
          <w:p w14:paraId="1D60C955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  <w:lang w:val="en-GB"/>
              </w:rPr>
              <w:t>parameters</w:t>
            </w:r>
          </w:p>
        </w:tc>
        <w:tc>
          <w:tcPr>
            <w:tcW w:w="2027" w:type="dxa"/>
            <w:vMerge w:val="restart"/>
          </w:tcPr>
          <w:p w14:paraId="2518767B" w14:textId="77777777" w:rsidR="000A6C1A" w:rsidRPr="000A6C1A" w:rsidRDefault="000A6C1A" w:rsidP="004A5196">
            <w:pPr>
              <w:pStyle w:val="Titolo2"/>
              <w:outlineLvl w:val="1"/>
              <w:rPr>
                <w:rFonts w:ascii="Arial" w:hAnsi="Arial" w:cs="Arial"/>
                <w:color w:val="auto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color w:val="auto"/>
                <w:sz w:val="18"/>
                <w:szCs w:val="18"/>
              </w:rPr>
              <w:t>parameter</w:t>
            </w:r>
            <w:proofErr w:type="spellEnd"/>
            <w:r w:rsidRPr="000A6C1A">
              <w:rPr>
                <w:rFonts w:ascii="Arial" w:hAnsi="Arial" w:cs="Arial"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0A6C1A">
              <w:rPr>
                <w:rFonts w:ascii="Arial" w:hAnsi="Arial" w:cs="Arial"/>
                <w:color w:val="auto"/>
                <w:sz w:val="18"/>
                <w:szCs w:val="18"/>
              </w:rPr>
              <w:t>grid</w:t>
            </w:r>
            <w:proofErr w:type="spellEnd"/>
          </w:p>
        </w:tc>
        <w:tc>
          <w:tcPr>
            <w:tcW w:w="5298" w:type="dxa"/>
            <w:gridSpan w:val="3"/>
          </w:tcPr>
          <w:p w14:paraId="368613CB" w14:textId="77777777" w:rsidR="000A6C1A" w:rsidRPr="000A6C1A" w:rsidRDefault="000A6C1A" w:rsidP="004A519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  <w:lang w:val="en-GB"/>
              </w:rPr>
              <w:t>hyperparameters</w:t>
            </w:r>
          </w:p>
        </w:tc>
      </w:tr>
      <w:tr w:rsidR="000A6C1A" w:rsidRPr="000A6C1A" w14:paraId="2485D1A0" w14:textId="77777777" w:rsidTr="004A5196">
        <w:tc>
          <w:tcPr>
            <w:tcW w:w="2303" w:type="dxa"/>
            <w:vMerge/>
          </w:tcPr>
          <w:p w14:paraId="5AD0516B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27" w:type="dxa"/>
            <w:vMerge/>
          </w:tcPr>
          <w:p w14:paraId="04D05988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8" w:type="dxa"/>
          </w:tcPr>
          <w:p w14:paraId="480759D9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 xml:space="preserve">Complete </w:t>
            </w:r>
            <w:proofErr w:type="spellStart"/>
            <w:r w:rsidRPr="000A6C1A">
              <w:rPr>
                <w:rFonts w:ascii="Arial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674" w:type="dxa"/>
          </w:tcPr>
          <w:p w14:paraId="5D0EB073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sz w:val="18"/>
                <w:szCs w:val="18"/>
              </w:rPr>
              <w:t>Worried</w:t>
            </w:r>
            <w:proofErr w:type="spellEnd"/>
            <w:r w:rsidRPr="000A6C1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686" w:type="dxa"/>
          </w:tcPr>
          <w:p w14:paraId="179404B8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sz w:val="18"/>
                <w:szCs w:val="18"/>
              </w:rPr>
              <w:t>Unworried</w:t>
            </w:r>
            <w:proofErr w:type="spellEnd"/>
          </w:p>
        </w:tc>
      </w:tr>
      <w:tr w:rsidR="000A6C1A" w:rsidRPr="000A6C1A" w14:paraId="0BA46596" w14:textId="77777777" w:rsidTr="004A5196">
        <w:tc>
          <w:tcPr>
            <w:tcW w:w="2303" w:type="dxa"/>
          </w:tcPr>
          <w:p w14:paraId="3CC7A53E" w14:textId="2D245158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solver</w:t>
            </w: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71A55E42" w14:textId="0547527E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newton-cg', 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lbfgs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, 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liblinear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1938" w:type="dxa"/>
          </w:tcPr>
          <w:p w14:paraId="43E85A7A" w14:textId="1021CC4A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lbfgs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  <w:p w14:paraId="4BF4F2F9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4" w:type="dxa"/>
          </w:tcPr>
          <w:p w14:paraId="0D6DF1C8" w14:textId="539EC76E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lbfgs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  <w:p w14:paraId="0F1A0A1C" w14:textId="4DE13443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86" w:type="dxa"/>
          </w:tcPr>
          <w:p w14:paraId="161595A5" w14:textId="77777777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newton-cg'</w:t>
            </w:r>
          </w:p>
          <w:p w14:paraId="7D965769" w14:textId="77777777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A6C1A" w:rsidRPr="000A6C1A" w14:paraId="0023BA09" w14:textId="77777777" w:rsidTr="004A5196">
        <w:tc>
          <w:tcPr>
            <w:tcW w:w="2303" w:type="dxa"/>
          </w:tcPr>
          <w:p w14:paraId="3CD9EA82" w14:textId="39C63E0D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penalty</w:t>
            </w: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7FE568C0" w14:textId="66AB2069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‘l2'</w:t>
            </w:r>
          </w:p>
        </w:tc>
        <w:tc>
          <w:tcPr>
            <w:tcW w:w="1938" w:type="dxa"/>
          </w:tcPr>
          <w:p w14:paraId="1EF095AC" w14:textId="578C0777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‘l2'</w:t>
            </w:r>
          </w:p>
        </w:tc>
        <w:tc>
          <w:tcPr>
            <w:tcW w:w="1674" w:type="dxa"/>
          </w:tcPr>
          <w:p w14:paraId="0EAAAE25" w14:textId="5E172A7F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‘l2'</w:t>
            </w:r>
          </w:p>
        </w:tc>
        <w:tc>
          <w:tcPr>
            <w:tcW w:w="1686" w:type="dxa"/>
          </w:tcPr>
          <w:p w14:paraId="44E77FEE" w14:textId="32075365" w:rsidR="000A6C1A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‘l2'</w:t>
            </w:r>
          </w:p>
        </w:tc>
      </w:tr>
      <w:tr w:rsidR="000A6C1A" w:rsidRPr="000A6C1A" w14:paraId="1D0A0C84" w14:textId="77777777" w:rsidTr="004A5196">
        <w:tc>
          <w:tcPr>
            <w:tcW w:w="2303" w:type="dxa"/>
          </w:tcPr>
          <w:p w14:paraId="75A4A64F" w14:textId="787F70C4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c'</w:t>
            </w:r>
          </w:p>
        </w:tc>
        <w:tc>
          <w:tcPr>
            <w:tcW w:w="2027" w:type="dxa"/>
          </w:tcPr>
          <w:p w14:paraId="488D29FF" w14:textId="0FF57B68" w:rsidR="000A6C1A" w:rsidRPr="000A6C1A" w:rsidRDefault="000A6C1A" w:rsidP="004A5196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00, 10, 1.0, 0.1, 0.01</w:t>
            </w:r>
          </w:p>
        </w:tc>
        <w:tc>
          <w:tcPr>
            <w:tcW w:w="1938" w:type="dxa"/>
          </w:tcPr>
          <w:p w14:paraId="6A910941" w14:textId="195ED762" w:rsidR="000A6C1A" w:rsidRPr="000A6C1A" w:rsidRDefault="000A6C1A" w:rsidP="004A5196">
            <w:pPr>
              <w:ind w:firstLine="708"/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0.1</w:t>
            </w:r>
          </w:p>
        </w:tc>
        <w:tc>
          <w:tcPr>
            <w:tcW w:w="1674" w:type="dxa"/>
          </w:tcPr>
          <w:p w14:paraId="591CF8D9" w14:textId="71F7D48F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0.1</w:t>
            </w:r>
          </w:p>
        </w:tc>
        <w:tc>
          <w:tcPr>
            <w:tcW w:w="1686" w:type="dxa"/>
          </w:tcPr>
          <w:p w14:paraId="47838ECC" w14:textId="26807CE1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</w:tr>
    </w:tbl>
    <w:p w14:paraId="3C40CF62" w14:textId="77777777" w:rsidR="000A6C1A" w:rsidRPr="000A6C1A" w:rsidRDefault="000A6C1A">
      <w:pPr>
        <w:rPr>
          <w:rFonts w:ascii="Arial" w:hAnsi="Arial" w:cs="Arial"/>
          <w:sz w:val="18"/>
          <w:szCs w:val="18"/>
        </w:rPr>
      </w:pPr>
    </w:p>
    <w:p w14:paraId="07079BB8" w14:textId="77BD8268" w:rsidR="00444A9F" w:rsidRPr="000A6C1A" w:rsidRDefault="006261C3">
      <w:pPr>
        <w:rPr>
          <w:rFonts w:ascii="Arial" w:hAnsi="Arial" w:cs="Arial"/>
          <w:sz w:val="18"/>
          <w:szCs w:val="18"/>
        </w:rPr>
      </w:pPr>
      <w:r w:rsidRPr="000A6C1A">
        <w:rPr>
          <w:rFonts w:ascii="Arial" w:hAnsi="Arial" w:cs="Arial"/>
          <w:sz w:val="18"/>
          <w:szCs w:val="18"/>
        </w:rPr>
        <w:t>DECISION TREE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03"/>
        <w:gridCol w:w="2027"/>
        <w:gridCol w:w="1938"/>
        <w:gridCol w:w="1674"/>
        <w:gridCol w:w="1686"/>
      </w:tblGrid>
      <w:tr w:rsidR="00CD5F78" w:rsidRPr="000A6C1A" w14:paraId="17C5F6EA" w14:textId="77777777" w:rsidTr="000A6C1A">
        <w:trPr>
          <w:trHeight w:val="193"/>
        </w:trPr>
        <w:tc>
          <w:tcPr>
            <w:tcW w:w="2303" w:type="dxa"/>
            <w:vMerge w:val="restart"/>
          </w:tcPr>
          <w:p w14:paraId="5D73E7AB" w14:textId="309B95D3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bookmarkStart w:id="0" w:name="_Hlk65677159"/>
            <w:r w:rsidRPr="007C6D19">
              <w:rPr>
                <w:rFonts w:cs="Arial"/>
                <w:b/>
                <w:bCs/>
                <w:sz w:val="18"/>
                <w:szCs w:val="18"/>
                <w:lang w:val="en-GB"/>
              </w:rPr>
              <w:t>P</w:t>
            </w:r>
            <w:r w:rsidRPr="007C6D1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arameters</w:t>
            </w:r>
          </w:p>
        </w:tc>
        <w:tc>
          <w:tcPr>
            <w:tcW w:w="2027" w:type="dxa"/>
            <w:vMerge w:val="restart"/>
          </w:tcPr>
          <w:p w14:paraId="428B8122" w14:textId="4394273A" w:rsidR="00CD5F78" w:rsidRPr="000A6C1A" w:rsidRDefault="00CD5F78" w:rsidP="00CD5F78">
            <w:pPr>
              <w:pStyle w:val="Titolo2"/>
              <w:outlineLvl w:val="1"/>
              <w:rPr>
                <w:rFonts w:ascii="Arial" w:hAnsi="Arial" w:cs="Arial"/>
                <w:color w:val="auto"/>
                <w:sz w:val="18"/>
                <w:szCs w:val="18"/>
              </w:rPr>
            </w:pPr>
            <w:proofErr w:type="spellStart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Parameter</w:t>
            </w:r>
            <w:proofErr w:type="spellEnd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Grid</w:t>
            </w:r>
            <w:proofErr w:type="spellEnd"/>
          </w:p>
        </w:tc>
        <w:tc>
          <w:tcPr>
            <w:tcW w:w="5298" w:type="dxa"/>
            <w:gridSpan w:val="3"/>
          </w:tcPr>
          <w:p w14:paraId="7CE5D269" w14:textId="2B0D1ACE" w:rsidR="00CD5F78" w:rsidRPr="000A6C1A" w:rsidRDefault="00CD5F78" w:rsidP="00CD5F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>H</w:t>
            </w:r>
            <w:r w:rsidRPr="007C6D1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yperparameters</w:t>
            </w:r>
          </w:p>
        </w:tc>
      </w:tr>
      <w:tr w:rsidR="00CD5F78" w:rsidRPr="000A6C1A" w14:paraId="478903EA" w14:textId="77777777" w:rsidTr="000A6C1A">
        <w:trPr>
          <w:trHeight w:val="193"/>
        </w:trPr>
        <w:tc>
          <w:tcPr>
            <w:tcW w:w="2303" w:type="dxa"/>
            <w:vMerge/>
          </w:tcPr>
          <w:p w14:paraId="209E30B9" w14:textId="77777777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27" w:type="dxa"/>
            <w:vMerge/>
          </w:tcPr>
          <w:p w14:paraId="6FBFE825" w14:textId="77777777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8" w:type="dxa"/>
          </w:tcPr>
          <w:p w14:paraId="3039C376" w14:textId="53D762EB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r w:rsidRPr="007C6D19">
              <w:rPr>
                <w:rFonts w:cs="Arial"/>
                <w:b/>
                <w:bCs/>
                <w:sz w:val="18"/>
                <w:szCs w:val="18"/>
              </w:rPr>
              <w:t xml:space="preserve">Complete </w:t>
            </w:r>
            <w:r>
              <w:rPr>
                <w:rFonts w:cs="Arial"/>
                <w:b/>
                <w:bCs/>
                <w:sz w:val="18"/>
                <w:szCs w:val="18"/>
              </w:rPr>
              <w:t>dataset</w:t>
            </w:r>
          </w:p>
        </w:tc>
        <w:tc>
          <w:tcPr>
            <w:tcW w:w="1674" w:type="dxa"/>
          </w:tcPr>
          <w:p w14:paraId="330C4EA0" w14:textId="77777777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sz w:val="18"/>
                <w:szCs w:val="18"/>
              </w:rPr>
              <w:t>Worried</w:t>
            </w:r>
            <w:proofErr w:type="spellEnd"/>
            <w:r w:rsidRPr="000A6C1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686" w:type="dxa"/>
          </w:tcPr>
          <w:p w14:paraId="7A3111E9" w14:textId="77777777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sz w:val="18"/>
                <w:szCs w:val="18"/>
              </w:rPr>
              <w:t>Unworried</w:t>
            </w:r>
            <w:proofErr w:type="spellEnd"/>
          </w:p>
        </w:tc>
      </w:tr>
      <w:tr w:rsidR="000A6C1A" w:rsidRPr="000A6C1A" w14:paraId="30D62BD1" w14:textId="77777777" w:rsidTr="000A6C1A">
        <w:trPr>
          <w:trHeight w:val="193"/>
        </w:trPr>
        <w:tc>
          <w:tcPr>
            <w:tcW w:w="2303" w:type="dxa"/>
          </w:tcPr>
          <w:p w14:paraId="6E6813FA" w14:textId="26BEFF6D" w:rsidR="006261C3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criterion'</w:t>
            </w:r>
          </w:p>
        </w:tc>
        <w:tc>
          <w:tcPr>
            <w:tcW w:w="2027" w:type="dxa"/>
          </w:tcPr>
          <w:p w14:paraId="29D35435" w14:textId="4BF544F3" w:rsidR="006261C3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gini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, 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entropy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1938" w:type="dxa"/>
          </w:tcPr>
          <w:p w14:paraId="0FA59DE9" w14:textId="1B630528" w:rsidR="006261C3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entropy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1674" w:type="dxa"/>
          </w:tcPr>
          <w:p w14:paraId="5FA7B727" w14:textId="346CA8FE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gini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1686" w:type="dxa"/>
          </w:tcPr>
          <w:p w14:paraId="402A4642" w14:textId="40C99211" w:rsidR="006261C3" w:rsidRPr="000A6C1A" w:rsidRDefault="000A6C1A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entropy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</w:tr>
      <w:tr w:rsidR="000A6C1A" w:rsidRPr="000A6C1A" w14:paraId="43EC1FA8" w14:textId="77777777" w:rsidTr="000A6C1A">
        <w:trPr>
          <w:trHeight w:val="193"/>
        </w:trPr>
        <w:tc>
          <w:tcPr>
            <w:tcW w:w="2303" w:type="dxa"/>
          </w:tcPr>
          <w:p w14:paraId="235BC29A" w14:textId="77777777" w:rsidR="006261C3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ax_depth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124540F9" w14:textId="09DF05FC" w:rsidR="006261C3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gram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range(</w:t>
            </w:r>
            <w:proofErr w:type="gram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, 10)</w:t>
            </w:r>
          </w:p>
        </w:tc>
        <w:tc>
          <w:tcPr>
            <w:tcW w:w="1938" w:type="dxa"/>
          </w:tcPr>
          <w:p w14:paraId="05DA5EB0" w14:textId="2B2892CB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8</w:t>
            </w:r>
          </w:p>
        </w:tc>
        <w:tc>
          <w:tcPr>
            <w:tcW w:w="1674" w:type="dxa"/>
          </w:tcPr>
          <w:p w14:paraId="256F2B54" w14:textId="7C0668F9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686" w:type="dxa"/>
          </w:tcPr>
          <w:p w14:paraId="34DE017E" w14:textId="5A292157" w:rsidR="006261C3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0A6C1A" w:rsidRPr="000A6C1A" w14:paraId="39136DF8" w14:textId="77777777" w:rsidTr="000A6C1A">
        <w:trPr>
          <w:trHeight w:val="193"/>
        </w:trPr>
        <w:tc>
          <w:tcPr>
            <w:tcW w:w="2303" w:type="dxa"/>
          </w:tcPr>
          <w:p w14:paraId="5487448D" w14:textId="77777777" w:rsidR="006261C3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in_samples_split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645DAADD" w14:textId="3742895D" w:rsidR="006261C3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gram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range(</w:t>
            </w:r>
            <w:proofErr w:type="gram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, 10)</w:t>
            </w:r>
          </w:p>
        </w:tc>
        <w:tc>
          <w:tcPr>
            <w:tcW w:w="1938" w:type="dxa"/>
          </w:tcPr>
          <w:p w14:paraId="7870D1B9" w14:textId="2773C50F" w:rsidR="006261C3" w:rsidRPr="000A6C1A" w:rsidRDefault="000A6C1A" w:rsidP="004A5196">
            <w:pPr>
              <w:ind w:firstLine="708"/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74" w:type="dxa"/>
          </w:tcPr>
          <w:p w14:paraId="1B2AA690" w14:textId="273B3755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686" w:type="dxa"/>
          </w:tcPr>
          <w:p w14:paraId="4E449BA2" w14:textId="139FB2EA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8</w:t>
            </w:r>
          </w:p>
        </w:tc>
      </w:tr>
      <w:tr w:rsidR="000A6C1A" w:rsidRPr="000A6C1A" w14:paraId="0D907CFB" w14:textId="77777777" w:rsidTr="000A6C1A">
        <w:trPr>
          <w:trHeight w:val="193"/>
        </w:trPr>
        <w:tc>
          <w:tcPr>
            <w:tcW w:w="2303" w:type="dxa"/>
          </w:tcPr>
          <w:p w14:paraId="396E8DF3" w14:textId="77777777" w:rsidR="006261C3" w:rsidRPr="000A6C1A" w:rsidRDefault="006261C3" w:rsidP="004A519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in_samples_leaf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6148685C" w14:textId="4E0751EE" w:rsidR="006261C3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gram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range(</w:t>
            </w:r>
            <w:proofErr w:type="gram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, 5)</w:t>
            </w:r>
          </w:p>
        </w:tc>
        <w:tc>
          <w:tcPr>
            <w:tcW w:w="1938" w:type="dxa"/>
          </w:tcPr>
          <w:p w14:paraId="31D87D65" w14:textId="178A2E1F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74" w:type="dxa"/>
          </w:tcPr>
          <w:p w14:paraId="594F5BB7" w14:textId="4C0DC5D2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686" w:type="dxa"/>
          </w:tcPr>
          <w:p w14:paraId="547E5505" w14:textId="30B74D33" w:rsidR="006261C3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2</w:t>
            </w:r>
          </w:p>
        </w:tc>
      </w:tr>
      <w:tr w:rsidR="000A6C1A" w:rsidRPr="000A6C1A" w14:paraId="1DD92265" w14:textId="77777777" w:rsidTr="000A6C1A">
        <w:trPr>
          <w:trHeight w:val="193"/>
        </w:trPr>
        <w:tc>
          <w:tcPr>
            <w:tcW w:w="2303" w:type="dxa"/>
          </w:tcPr>
          <w:p w14:paraId="7776D742" w14:textId="3640FCFA" w:rsidR="000A6C1A" w:rsidRPr="000A6C1A" w:rsidRDefault="000A6C1A" w:rsidP="004A519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ccp_alpha</w:t>
            </w:r>
            <w:proofErr w:type="spellEnd"/>
          </w:p>
        </w:tc>
        <w:tc>
          <w:tcPr>
            <w:tcW w:w="2027" w:type="dxa"/>
          </w:tcPr>
          <w:p w14:paraId="252CF152" w14:textId="77777777" w:rsidR="000A6C1A" w:rsidRPr="000A6C1A" w:rsidRDefault="000A6C1A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  <w:tc>
          <w:tcPr>
            <w:tcW w:w="1938" w:type="dxa"/>
          </w:tcPr>
          <w:p w14:paraId="48329175" w14:textId="28B8EBD6" w:rsidR="000A6C1A" w:rsidRPr="000A6C1A" w:rsidRDefault="000A6C1A" w:rsidP="004A519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.00099</w:t>
            </w:r>
          </w:p>
        </w:tc>
        <w:tc>
          <w:tcPr>
            <w:tcW w:w="1674" w:type="dxa"/>
          </w:tcPr>
          <w:p w14:paraId="570317F5" w14:textId="22BBEF6C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0.00222</w:t>
            </w:r>
          </w:p>
        </w:tc>
        <w:tc>
          <w:tcPr>
            <w:tcW w:w="1686" w:type="dxa"/>
          </w:tcPr>
          <w:p w14:paraId="2CBB05C5" w14:textId="0DB454E2" w:rsidR="000A6C1A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0.00939</w:t>
            </w:r>
          </w:p>
        </w:tc>
      </w:tr>
      <w:bookmarkEnd w:id="0"/>
    </w:tbl>
    <w:p w14:paraId="394A6BB6" w14:textId="77777777" w:rsidR="006261C3" w:rsidRPr="000A6C1A" w:rsidRDefault="006261C3">
      <w:pPr>
        <w:rPr>
          <w:rFonts w:ascii="Arial" w:hAnsi="Arial" w:cs="Arial"/>
          <w:sz w:val="18"/>
          <w:szCs w:val="18"/>
        </w:rPr>
      </w:pPr>
    </w:p>
    <w:p w14:paraId="039C5F0B" w14:textId="77777777" w:rsidR="006261C3" w:rsidRPr="000A6C1A" w:rsidRDefault="006261C3">
      <w:pPr>
        <w:rPr>
          <w:rFonts w:ascii="Arial" w:hAnsi="Arial" w:cs="Arial"/>
          <w:sz w:val="18"/>
          <w:szCs w:val="18"/>
        </w:rPr>
      </w:pPr>
    </w:p>
    <w:p w14:paraId="1C0DB160" w14:textId="75DEE8F8" w:rsidR="002A6489" w:rsidRPr="000A6C1A" w:rsidRDefault="002A6489">
      <w:pPr>
        <w:rPr>
          <w:rFonts w:ascii="Arial" w:hAnsi="Arial" w:cs="Arial"/>
          <w:sz w:val="18"/>
          <w:szCs w:val="18"/>
        </w:rPr>
      </w:pPr>
      <w:r w:rsidRPr="000A6C1A">
        <w:rPr>
          <w:rFonts w:ascii="Arial" w:hAnsi="Arial" w:cs="Arial"/>
          <w:sz w:val="18"/>
          <w:szCs w:val="18"/>
        </w:rPr>
        <w:t>RANDOM FORES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03"/>
        <w:gridCol w:w="2027"/>
        <w:gridCol w:w="1938"/>
        <w:gridCol w:w="1674"/>
        <w:gridCol w:w="1686"/>
      </w:tblGrid>
      <w:tr w:rsidR="00CD5F78" w:rsidRPr="000A6C1A" w14:paraId="1EDF0D60" w14:textId="77777777" w:rsidTr="000A6C1A">
        <w:trPr>
          <w:trHeight w:val="193"/>
        </w:trPr>
        <w:tc>
          <w:tcPr>
            <w:tcW w:w="2303" w:type="dxa"/>
            <w:vMerge w:val="restart"/>
          </w:tcPr>
          <w:p w14:paraId="04F18CCF" w14:textId="6CB72988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bookmarkStart w:id="1" w:name="_Hlk65677280"/>
            <w:r w:rsidRPr="007C6D19">
              <w:rPr>
                <w:rFonts w:cs="Arial"/>
                <w:b/>
                <w:bCs/>
                <w:sz w:val="18"/>
                <w:szCs w:val="18"/>
                <w:lang w:val="en-GB"/>
              </w:rPr>
              <w:t>P</w:t>
            </w:r>
            <w:r w:rsidRPr="007C6D1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arameters</w:t>
            </w:r>
          </w:p>
        </w:tc>
        <w:tc>
          <w:tcPr>
            <w:tcW w:w="2027" w:type="dxa"/>
            <w:vMerge w:val="restart"/>
          </w:tcPr>
          <w:p w14:paraId="41B388FD" w14:textId="15A20D26" w:rsidR="00CD5F78" w:rsidRPr="000A6C1A" w:rsidRDefault="00CD5F78" w:rsidP="00CD5F78">
            <w:pPr>
              <w:pStyle w:val="Titolo2"/>
              <w:outlineLvl w:val="1"/>
              <w:rPr>
                <w:rFonts w:ascii="Arial" w:hAnsi="Arial" w:cs="Arial"/>
                <w:color w:val="auto"/>
                <w:sz w:val="18"/>
                <w:szCs w:val="18"/>
              </w:rPr>
            </w:pPr>
            <w:proofErr w:type="spellStart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Parameter</w:t>
            </w:r>
            <w:proofErr w:type="spellEnd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Grid</w:t>
            </w:r>
            <w:proofErr w:type="spellEnd"/>
          </w:p>
        </w:tc>
        <w:tc>
          <w:tcPr>
            <w:tcW w:w="5298" w:type="dxa"/>
            <w:gridSpan w:val="3"/>
          </w:tcPr>
          <w:p w14:paraId="0EEC6B5A" w14:textId="022E7894" w:rsidR="00CD5F78" w:rsidRPr="000A6C1A" w:rsidRDefault="00CD5F78" w:rsidP="00CD5F7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>H</w:t>
            </w:r>
            <w:r w:rsidRPr="007C6D1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yperparameters</w:t>
            </w:r>
          </w:p>
        </w:tc>
      </w:tr>
      <w:tr w:rsidR="00CD5F78" w:rsidRPr="000A6C1A" w14:paraId="2AE2C2E4" w14:textId="0D7BEE89" w:rsidTr="000A6C1A">
        <w:trPr>
          <w:trHeight w:val="193"/>
        </w:trPr>
        <w:tc>
          <w:tcPr>
            <w:tcW w:w="2303" w:type="dxa"/>
            <w:vMerge/>
          </w:tcPr>
          <w:p w14:paraId="146E500C" w14:textId="36C7D916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27" w:type="dxa"/>
            <w:vMerge/>
          </w:tcPr>
          <w:p w14:paraId="670192D5" w14:textId="77777777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8" w:type="dxa"/>
          </w:tcPr>
          <w:p w14:paraId="426AD13E" w14:textId="2FA103B1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r w:rsidRPr="007C6D19">
              <w:rPr>
                <w:rFonts w:cs="Arial"/>
                <w:b/>
                <w:bCs/>
                <w:sz w:val="18"/>
                <w:szCs w:val="18"/>
              </w:rPr>
              <w:t xml:space="preserve">Complete </w:t>
            </w:r>
            <w:r>
              <w:rPr>
                <w:rFonts w:cs="Arial"/>
                <w:b/>
                <w:bCs/>
                <w:sz w:val="18"/>
                <w:szCs w:val="18"/>
              </w:rPr>
              <w:t>Dataset</w:t>
            </w:r>
          </w:p>
        </w:tc>
        <w:tc>
          <w:tcPr>
            <w:tcW w:w="1674" w:type="dxa"/>
          </w:tcPr>
          <w:p w14:paraId="16EA0587" w14:textId="34A641A2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sz w:val="18"/>
                <w:szCs w:val="18"/>
              </w:rPr>
              <w:t>Worried</w:t>
            </w:r>
            <w:proofErr w:type="spellEnd"/>
            <w:r w:rsidRPr="000A6C1A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1686" w:type="dxa"/>
          </w:tcPr>
          <w:p w14:paraId="667AB105" w14:textId="61856CBD" w:rsidR="00CD5F78" w:rsidRPr="000A6C1A" w:rsidRDefault="00CD5F78" w:rsidP="00CD5F78">
            <w:pPr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sz w:val="18"/>
                <w:szCs w:val="18"/>
              </w:rPr>
              <w:t>Unworried</w:t>
            </w:r>
            <w:proofErr w:type="spellEnd"/>
          </w:p>
        </w:tc>
      </w:tr>
      <w:tr w:rsidR="002A6489" w:rsidRPr="000A6C1A" w14:paraId="414CB1EC" w14:textId="0BE5EFF3" w:rsidTr="000A6C1A">
        <w:trPr>
          <w:trHeight w:val="193"/>
        </w:trPr>
        <w:tc>
          <w:tcPr>
            <w:tcW w:w="2303" w:type="dxa"/>
          </w:tcPr>
          <w:p w14:paraId="585B7D2B" w14:textId="7C5F6002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n_estimators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48DDBA61" w14:textId="6480897A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0, 120, 190, 260, 330, 400</w:t>
            </w:r>
          </w:p>
        </w:tc>
        <w:tc>
          <w:tcPr>
            <w:tcW w:w="1938" w:type="dxa"/>
          </w:tcPr>
          <w:p w14:paraId="26DD0A3C" w14:textId="77777777" w:rsidR="00444A9F" w:rsidRPr="00444A9F" w:rsidRDefault="00444A9F" w:rsidP="00444A9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444A9F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400</w:t>
            </w:r>
          </w:p>
          <w:p w14:paraId="7D43FA52" w14:textId="2A01EC90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74" w:type="dxa"/>
          </w:tcPr>
          <w:p w14:paraId="33E708E3" w14:textId="704D2CEF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400</w:t>
            </w:r>
          </w:p>
        </w:tc>
        <w:tc>
          <w:tcPr>
            <w:tcW w:w="1686" w:type="dxa"/>
          </w:tcPr>
          <w:p w14:paraId="0F32FCAC" w14:textId="5EA62DE9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20</w:t>
            </w:r>
          </w:p>
        </w:tc>
      </w:tr>
      <w:tr w:rsidR="002A6489" w:rsidRPr="000A6C1A" w14:paraId="5D6DBCAA" w14:textId="3213F939" w:rsidTr="000A6C1A">
        <w:trPr>
          <w:trHeight w:val="193"/>
        </w:trPr>
        <w:tc>
          <w:tcPr>
            <w:tcW w:w="2303" w:type="dxa"/>
          </w:tcPr>
          <w:p w14:paraId="3652932F" w14:textId="65ABCDB9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ax_depth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18E553DC" w14:textId="3FD896E4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, 8, 15, 25, 30, None</w:t>
            </w:r>
          </w:p>
        </w:tc>
        <w:tc>
          <w:tcPr>
            <w:tcW w:w="1938" w:type="dxa"/>
          </w:tcPr>
          <w:p w14:paraId="30CED3F9" w14:textId="706E282F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5</w:t>
            </w:r>
          </w:p>
        </w:tc>
        <w:tc>
          <w:tcPr>
            <w:tcW w:w="1674" w:type="dxa"/>
          </w:tcPr>
          <w:p w14:paraId="09A6C204" w14:textId="4C53C982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686" w:type="dxa"/>
          </w:tcPr>
          <w:p w14:paraId="434CD606" w14:textId="25DDFFE6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25</w:t>
            </w:r>
          </w:p>
        </w:tc>
      </w:tr>
      <w:tr w:rsidR="002A6489" w:rsidRPr="000A6C1A" w14:paraId="5F1E1928" w14:textId="75BB879B" w:rsidTr="000A6C1A">
        <w:trPr>
          <w:trHeight w:val="193"/>
        </w:trPr>
        <w:tc>
          <w:tcPr>
            <w:tcW w:w="2303" w:type="dxa"/>
          </w:tcPr>
          <w:p w14:paraId="55EB9BD9" w14:textId="3C7EA541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in_samples_split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4AC6C8B8" w14:textId="75DF15A0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, 5, 10, 15, 100</w:t>
            </w:r>
          </w:p>
        </w:tc>
        <w:tc>
          <w:tcPr>
            <w:tcW w:w="1938" w:type="dxa"/>
          </w:tcPr>
          <w:p w14:paraId="470F2278" w14:textId="4EF7090F" w:rsidR="002A6489" w:rsidRPr="000A6C1A" w:rsidRDefault="00444A9F" w:rsidP="002A6489">
            <w:pPr>
              <w:ind w:firstLine="708"/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5</w:t>
            </w:r>
          </w:p>
        </w:tc>
        <w:tc>
          <w:tcPr>
            <w:tcW w:w="1674" w:type="dxa"/>
          </w:tcPr>
          <w:p w14:paraId="2AAA3774" w14:textId="315F9FD8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1686" w:type="dxa"/>
          </w:tcPr>
          <w:p w14:paraId="364E46EF" w14:textId="30707398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00</w:t>
            </w:r>
          </w:p>
        </w:tc>
      </w:tr>
      <w:tr w:rsidR="002A6489" w:rsidRPr="000A6C1A" w14:paraId="32E7EF08" w14:textId="740421F4" w:rsidTr="000A6C1A">
        <w:trPr>
          <w:trHeight w:val="193"/>
        </w:trPr>
        <w:tc>
          <w:tcPr>
            <w:tcW w:w="2303" w:type="dxa"/>
          </w:tcPr>
          <w:p w14:paraId="2FEE8DC4" w14:textId="32D99336" w:rsidR="002A6489" w:rsidRPr="000A6C1A" w:rsidRDefault="002A648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in_samples_leaf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6DC1727D" w14:textId="1367FF60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1, 2, 5, 10</w:t>
            </w:r>
          </w:p>
        </w:tc>
        <w:tc>
          <w:tcPr>
            <w:tcW w:w="1938" w:type="dxa"/>
          </w:tcPr>
          <w:p w14:paraId="315220E5" w14:textId="7F0DA517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</w:t>
            </w:r>
          </w:p>
        </w:tc>
        <w:tc>
          <w:tcPr>
            <w:tcW w:w="1674" w:type="dxa"/>
          </w:tcPr>
          <w:p w14:paraId="36C4B1DB" w14:textId="3C83FA56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86" w:type="dxa"/>
          </w:tcPr>
          <w:p w14:paraId="5D977364" w14:textId="50AEE940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5</w:t>
            </w:r>
          </w:p>
        </w:tc>
      </w:tr>
      <w:tr w:rsidR="002A6489" w:rsidRPr="000A6C1A" w14:paraId="62630A47" w14:textId="1632B6F2" w:rsidTr="000A6C1A">
        <w:trPr>
          <w:trHeight w:val="193"/>
        </w:trPr>
        <w:tc>
          <w:tcPr>
            <w:tcW w:w="2303" w:type="dxa"/>
          </w:tcPr>
          <w:p w14:paraId="53D8179F" w14:textId="17DDFAD9" w:rsidR="002A6489" w:rsidRPr="000A6C1A" w:rsidRDefault="002A648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max_features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</w:t>
            </w:r>
          </w:p>
        </w:tc>
        <w:tc>
          <w:tcPr>
            <w:tcW w:w="2027" w:type="dxa"/>
          </w:tcPr>
          <w:p w14:paraId="240F218E" w14:textId="68E0D1B2" w:rsidR="002A6489" w:rsidRPr="000A6C1A" w:rsidRDefault="002A6489" w:rsidP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auto', 'sqrt', 'log2'</w:t>
            </w:r>
          </w:p>
        </w:tc>
        <w:tc>
          <w:tcPr>
            <w:tcW w:w="1938" w:type="dxa"/>
          </w:tcPr>
          <w:p w14:paraId="7387028C" w14:textId="651AFDA7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log2'</w:t>
            </w:r>
          </w:p>
        </w:tc>
        <w:tc>
          <w:tcPr>
            <w:tcW w:w="1674" w:type="dxa"/>
          </w:tcPr>
          <w:p w14:paraId="1D79BD62" w14:textId="1C34501E" w:rsidR="002A6489" w:rsidRPr="000A6C1A" w:rsidRDefault="00444A9F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auto'</w:t>
            </w:r>
          </w:p>
        </w:tc>
        <w:tc>
          <w:tcPr>
            <w:tcW w:w="1686" w:type="dxa"/>
          </w:tcPr>
          <w:p w14:paraId="32A11FCE" w14:textId="1DF2460C" w:rsidR="002A6489" w:rsidRPr="000A6C1A" w:rsidRDefault="00444A9F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log2'</w:t>
            </w:r>
          </w:p>
        </w:tc>
      </w:tr>
      <w:tr w:rsidR="002A6489" w:rsidRPr="000A6C1A" w14:paraId="41265D90" w14:textId="6A4DFD05" w:rsidTr="000A6C1A">
        <w:trPr>
          <w:trHeight w:val="193"/>
        </w:trPr>
        <w:tc>
          <w:tcPr>
            <w:tcW w:w="2303" w:type="dxa"/>
          </w:tcPr>
          <w:p w14:paraId="7EB005CA" w14:textId="77139E10" w:rsidR="002A6489" w:rsidRPr="000A6C1A" w:rsidRDefault="002A6489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'bootstrap'</w:t>
            </w:r>
          </w:p>
        </w:tc>
        <w:tc>
          <w:tcPr>
            <w:tcW w:w="2027" w:type="dxa"/>
          </w:tcPr>
          <w:p w14:paraId="41DB0EB8" w14:textId="3D547175" w:rsidR="002A6489" w:rsidRPr="000A6C1A" w:rsidRDefault="002A6489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True, False</w:t>
            </w:r>
          </w:p>
        </w:tc>
        <w:tc>
          <w:tcPr>
            <w:tcW w:w="1938" w:type="dxa"/>
          </w:tcPr>
          <w:p w14:paraId="0BD08ED3" w14:textId="7D2F129D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True</w:t>
            </w:r>
          </w:p>
        </w:tc>
        <w:tc>
          <w:tcPr>
            <w:tcW w:w="1674" w:type="dxa"/>
          </w:tcPr>
          <w:p w14:paraId="5B03F04B" w14:textId="51B8592B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True</w:t>
            </w:r>
          </w:p>
        </w:tc>
        <w:tc>
          <w:tcPr>
            <w:tcW w:w="1686" w:type="dxa"/>
          </w:tcPr>
          <w:p w14:paraId="4CF0AB31" w14:textId="168DF7A5" w:rsidR="002A6489" w:rsidRPr="000A6C1A" w:rsidRDefault="00444A9F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False</w:t>
            </w:r>
          </w:p>
        </w:tc>
      </w:tr>
      <w:bookmarkEnd w:id="1"/>
    </w:tbl>
    <w:p w14:paraId="4B2488A8" w14:textId="61371A95" w:rsidR="00ED619B" w:rsidRPr="000A6C1A" w:rsidRDefault="00ED619B">
      <w:pPr>
        <w:rPr>
          <w:rFonts w:ascii="Arial" w:hAnsi="Arial" w:cs="Arial"/>
          <w:sz w:val="18"/>
          <w:szCs w:val="18"/>
        </w:rPr>
      </w:pPr>
    </w:p>
    <w:p w14:paraId="315E6D8E" w14:textId="77777777" w:rsidR="00444A9F" w:rsidRPr="000A6C1A" w:rsidRDefault="00444A9F" w:rsidP="00444A9F">
      <w:pPr>
        <w:rPr>
          <w:rFonts w:ascii="Arial" w:hAnsi="Arial" w:cs="Arial"/>
          <w:sz w:val="18"/>
          <w:szCs w:val="18"/>
        </w:rPr>
      </w:pPr>
    </w:p>
    <w:p w14:paraId="0E9DC106" w14:textId="7A41916F" w:rsidR="00444A9F" w:rsidRPr="000A6C1A" w:rsidRDefault="00444A9F" w:rsidP="00444A9F">
      <w:pPr>
        <w:rPr>
          <w:rFonts w:ascii="Arial" w:hAnsi="Arial" w:cs="Arial"/>
          <w:sz w:val="18"/>
          <w:szCs w:val="18"/>
        </w:rPr>
      </w:pPr>
      <w:r w:rsidRPr="000A6C1A">
        <w:rPr>
          <w:rFonts w:ascii="Arial" w:hAnsi="Arial" w:cs="Arial"/>
          <w:sz w:val="18"/>
          <w:szCs w:val="18"/>
        </w:rPr>
        <w:t>GRADIENT BOOSTING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303"/>
        <w:gridCol w:w="2027"/>
        <w:gridCol w:w="1938"/>
        <w:gridCol w:w="1674"/>
        <w:gridCol w:w="1686"/>
      </w:tblGrid>
      <w:tr w:rsidR="00B75D39" w:rsidRPr="000A6C1A" w14:paraId="42C8EC38" w14:textId="77777777" w:rsidTr="000A6C1A">
        <w:trPr>
          <w:trHeight w:val="193"/>
        </w:trPr>
        <w:tc>
          <w:tcPr>
            <w:tcW w:w="2303" w:type="dxa"/>
            <w:vMerge w:val="restart"/>
          </w:tcPr>
          <w:p w14:paraId="5502B964" w14:textId="4A6E40EB" w:rsidR="00B75D39" w:rsidRPr="000A6C1A" w:rsidRDefault="00B75D39" w:rsidP="00B75D39">
            <w:pPr>
              <w:rPr>
                <w:rFonts w:ascii="Arial" w:hAnsi="Arial" w:cs="Arial"/>
                <w:sz w:val="18"/>
                <w:szCs w:val="18"/>
              </w:rPr>
            </w:pPr>
            <w:bookmarkStart w:id="2" w:name="_Hlk65677334"/>
            <w:r w:rsidRPr="007C6D19">
              <w:rPr>
                <w:rFonts w:cs="Arial"/>
                <w:b/>
                <w:bCs/>
                <w:sz w:val="18"/>
                <w:szCs w:val="18"/>
                <w:lang w:val="en-GB"/>
              </w:rPr>
              <w:t>P</w:t>
            </w:r>
            <w:r w:rsidRPr="007C6D1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arameters</w:t>
            </w:r>
          </w:p>
        </w:tc>
        <w:tc>
          <w:tcPr>
            <w:tcW w:w="2027" w:type="dxa"/>
            <w:vMerge w:val="restart"/>
          </w:tcPr>
          <w:p w14:paraId="648F07FB" w14:textId="31ED2CCB" w:rsidR="00B75D39" w:rsidRPr="000A6C1A" w:rsidRDefault="00B75D39" w:rsidP="00B75D39">
            <w:pPr>
              <w:pStyle w:val="Titolo2"/>
              <w:outlineLvl w:val="1"/>
              <w:rPr>
                <w:rFonts w:ascii="Arial" w:hAnsi="Arial" w:cs="Arial"/>
                <w:color w:val="auto"/>
                <w:sz w:val="18"/>
                <w:szCs w:val="18"/>
              </w:rPr>
            </w:pPr>
            <w:proofErr w:type="spellStart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Parameter</w:t>
            </w:r>
            <w:proofErr w:type="spellEnd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 xml:space="preserve"> </w:t>
            </w:r>
            <w:proofErr w:type="spellStart"/>
            <w:r w:rsidRPr="007C6D19">
              <w:rPr>
                <w:rFonts w:ascii="Arial" w:hAnsi="Arial" w:cs="Arial"/>
                <w:b/>
                <w:bCs/>
                <w:color w:val="auto"/>
                <w:sz w:val="18"/>
                <w:szCs w:val="18"/>
              </w:rPr>
              <w:t>Grid</w:t>
            </w:r>
            <w:proofErr w:type="spellEnd"/>
          </w:p>
        </w:tc>
        <w:tc>
          <w:tcPr>
            <w:tcW w:w="5298" w:type="dxa"/>
            <w:gridSpan w:val="3"/>
          </w:tcPr>
          <w:p w14:paraId="5E3217D3" w14:textId="04F59561" w:rsidR="00B75D39" w:rsidRPr="000A6C1A" w:rsidRDefault="00B75D39" w:rsidP="00B75D3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>H</w:t>
            </w:r>
            <w:r w:rsidRPr="007C6D19">
              <w:rPr>
                <w:rFonts w:ascii="Arial" w:hAnsi="Arial" w:cs="Arial"/>
                <w:b/>
                <w:bCs/>
                <w:sz w:val="18"/>
                <w:szCs w:val="18"/>
                <w:lang w:val="en-GB"/>
              </w:rPr>
              <w:t>yperparameters</w:t>
            </w:r>
          </w:p>
        </w:tc>
      </w:tr>
      <w:tr w:rsidR="00B75D39" w:rsidRPr="000A6C1A" w14:paraId="2B08AD62" w14:textId="77777777" w:rsidTr="000A6C1A">
        <w:trPr>
          <w:trHeight w:val="193"/>
        </w:trPr>
        <w:tc>
          <w:tcPr>
            <w:tcW w:w="2303" w:type="dxa"/>
            <w:vMerge/>
          </w:tcPr>
          <w:p w14:paraId="311AEFC5" w14:textId="77777777" w:rsidR="00B75D39" w:rsidRPr="000A6C1A" w:rsidRDefault="00B75D39" w:rsidP="00B75D3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27" w:type="dxa"/>
            <w:vMerge/>
          </w:tcPr>
          <w:p w14:paraId="716D20B8" w14:textId="77777777" w:rsidR="00B75D39" w:rsidRPr="000A6C1A" w:rsidRDefault="00B75D39" w:rsidP="00B75D3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38" w:type="dxa"/>
          </w:tcPr>
          <w:p w14:paraId="028D2FFA" w14:textId="5FEA2E94" w:rsidR="00B75D39" w:rsidRPr="000A6C1A" w:rsidRDefault="00B75D39" w:rsidP="00B75D39">
            <w:pPr>
              <w:rPr>
                <w:rFonts w:ascii="Arial" w:hAnsi="Arial" w:cs="Arial"/>
                <w:sz w:val="18"/>
                <w:szCs w:val="18"/>
              </w:rPr>
            </w:pPr>
            <w:r w:rsidRPr="007C6D19">
              <w:rPr>
                <w:rFonts w:cs="Arial"/>
                <w:b/>
                <w:bCs/>
                <w:sz w:val="18"/>
                <w:szCs w:val="18"/>
              </w:rPr>
              <w:t xml:space="preserve">Complete </w:t>
            </w:r>
            <w:r>
              <w:rPr>
                <w:rFonts w:cs="Arial"/>
                <w:b/>
                <w:bCs/>
                <w:sz w:val="18"/>
                <w:szCs w:val="18"/>
              </w:rPr>
              <w:t>Dataset</w:t>
            </w:r>
          </w:p>
        </w:tc>
        <w:tc>
          <w:tcPr>
            <w:tcW w:w="1674" w:type="dxa"/>
          </w:tcPr>
          <w:p w14:paraId="7D764A7B" w14:textId="3F1A88A1" w:rsidR="00B75D39" w:rsidRPr="000A6C1A" w:rsidRDefault="00B75D39" w:rsidP="00B75D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>S</w:t>
            </w:r>
            <w:r w:rsidRPr="007C6D19">
              <w:rPr>
                <w:rFonts w:cs="Arial"/>
                <w:b/>
                <w:bCs/>
                <w:sz w:val="18"/>
                <w:szCs w:val="18"/>
                <w:lang w:val="en-GB"/>
              </w:rPr>
              <w:t xml:space="preserve">ubset of </w:t>
            </w: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>W</w:t>
            </w:r>
            <w:r w:rsidRPr="007C6D19">
              <w:rPr>
                <w:rFonts w:cs="Arial"/>
                <w:b/>
                <w:bCs/>
                <w:sz w:val="18"/>
                <w:szCs w:val="18"/>
                <w:lang w:val="en-GB"/>
              </w:rPr>
              <w:t xml:space="preserve">orried </w:t>
            </w:r>
            <w:r>
              <w:rPr>
                <w:rFonts w:cs="Arial"/>
                <w:b/>
                <w:bCs/>
                <w:sz w:val="18"/>
                <w:szCs w:val="18"/>
                <w:lang w:val="en-GB"/>
              </w:rPr>
              <w:t>C</w:t>
            </w:r>
            <w:r w:rsidRPr="007C6D19">
              <w:rPr>
                <w:rFonts w:cs="Arial"/>
                <w:b/>
                <w:bCs/>
                <w:sz w:val="18"/>
                <w:szCs w:val="18"/>
                <w:lang w:val="en-GB"/>
              </w:rPr>
              <w:t>itizens</w:t>
            </w:r>
          </w:p>
        </w:tc>
        <w:tc>
          <w:tcPr>
            <w:tcW w:w="1686" w:type="dxa"/>
          </w:tcPr>
          <w:p w14:paraId="3E144786" w14:textId="0CCA5A3F" w:rsidR="00B75D39" w:rsidRPr="000A6C1A" w:rsidRDefault="00B75D39" w:rsidP="00B75D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S</w:t>
            </w:r>
            <w:r w:rsidRPr="007C6D19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ubset of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U</w:t>
            </w:r>
            <w:r w:rsidRPr="007C6D19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 xml:space="preserve">nworried </w:t>
            </w:r>
            <w:r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C</w:t>
            </w:r>
            <w:r w:rsidRPr="007C6D19">
              <w:rPr>
                <w:rFonts w:cs="Arial"/>
                <w:b/>
                <w:bCs/>
                <w:color w:val="000000"/>
                <w:sz w:val="18"/>
                <w:szCs w:val="18"/>
                <w:lang w:val="en-GB"/>
              </w:rPr>
              <w:t>itizens</w:t>
            </w:r>
          </w:p>
        </w:tc>
      </w:tr>
      <w:tr w:rsidR="00444A9F" w:rsidRPr="000A6C1A" w14:paraId="227C02C7" w14:textId="77777777" w:rsidTr="000A6C1A">
        <w:trPr>
          <w:trHeight w:val="193"/>
        </w:trPr>
        <w:tc>
          <w:tcPr>
            <w:tcW w:w="2303" w:type="dxa"/>
          </w:tcPr>
          <w:p w14:paraId="06F049F1" w14:textId="067EE190" w:rsidR="00444A9F" w:rsidRPr="000A6C1A" w:rsidRDefault="006261C3" w:rsidP="00444A9F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max_depth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2027" w:type="dxa"/>
          </w:tcPr>
          <w:p w14:paraId="4B516503" w14:textId="72760835" w:rsidR="00444A9F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3, 4, 5</w:t>
            </w:r>
          </w:p>
        </w:tc>
        <w:tc>
          <w:tcPr>
            <w:tcW w:w="1938" w:type="dxa"/>
          </w:tcPr>
          <w:p w14:paraId="7E6FFD80" w14:textId="3525CEE4" w:rsidR="00444A9F" w:rsidRPr="000A6C1A" w:rsidRDefault="006261C3" w:rsidP="000A6C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</w:pPr>
            <w:r w:rsidRPr="000A6C1A">
              <w:rPr>
                <w:rFonts w:ascii="Arial" w:eastAsia="Times New Roman" w:hAnsi="Arial" w:cs="Arial"/>
                <w:color w:val="000000"/>
                <w:sz w:val="18"/>
                <w:szCs w:val="18"/>
                <w:lang w:eastAsia="it-IT"/>
              </w:rPr>
              <w:t>3</w:t>
            </w:r>
          </w:p>
        </w:tc>
        <w:tc>
          <w:tcPr>
            <w:tcW w:w="1674" w:type="dxa"/>
          </w:tcPr>
          <w:p w14:paraId="295D0A4B" w14:textId="5452AB61" w:rsidR="00444A9F" w:rsidRPr="000A6C1A" w:rsidRDefault="00444A9F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1686" w:type="dxa"/>
          </w:tcPr>
          <w:p w14:paraId="71609D36" w14:textId="77777777" w:rsidR="00444A9F" w:rsidRPr="000A6C1A" w:rsidRDefault="00444A9F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20</w:t>
            </w:r>
          </w:p>
        </w:tc>
      </w:tr>
      <w:tr w:rsidR="00444A9F" w:rsidRPr="000A6C1A" w14:paraId="0F0264A2" w14:textId="77777777" w:rsidTr="000A6C1A">
        <w:trPr>
          <w:trHeight w:val="193"/>
        </w:trPr>
        <w:tc>
          <w:tcPr>
            <w:tcW w:w="2303" w:type="dxa"/>
          </w:tcPr>
          <w:p w14:paraId="0A833DF9" w14:textId="4CA017E5" w:rsidR="00444A9F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learning_rate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2027" w:type="dxa"/>
          </w:tcPr>
          <w:p w14:paraId="67ED3D57" w14:textId="4868ECDE" w:rsidR="00444A9F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0.1, 0.25, 0.5, 0.75, 1</w:t>
            </w:r>
          </w:p>
        </w:tc>
        <w:tc>
          <w:tcPr>
            <w:tcW w:w="1938" w:type="dxa"/>
          </w:tcPr>
          <w:p w14:paraId="1357222D" w14:textId="6E658204" w:rsidR="00444A9F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0.1</w:t>
            </w:r>
          </w:p>
        </w:tc>
        <w:tc>
          <w:tcPr>
            <w:tcW w:w="1674" w:type="dxa"/>
          </w:tcPr>
          <w:p w14:paraId="10C6DD96" w14:textId="5DFF16AF" w:rsidR="00444A9F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0.25</w:t>
            </w:r>
          </w:p>
        </w:tc>
        <w:tc>
          <w:tcPr>
            <w:tcW w:w="1686" w:type="dxa"/>
          </w:tcPr>
          <w:p w14:paraId="382F70AD" w14:textId="6BE5DB2E" w:rsidR="00444A9F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0.1</w:t>
            </w:r>
          </w:p>
        </w:tc>
      </w:tr>
      <w:tr w:rsidR="00444A9F" w:rsidRPr="000A6C1A" w14:paraId="2E66BA36" w14:textId="77777777" w:rsidTr="000A6C1A">
        <w:trPr>
          <w:trHeight w:val="193"/>
        </w:trPr>
        <w:tc>
          <w:tcPr>
            <w:tcW w:w="2303" w:type="dxa"/>
          </w:tcPr>
          <w:p w14:paraId="69DB4EC6" w14:textId="0ABD590E" w:rsidR="00444A9F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n_estimators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2027" w:type="dxa"/>
          </w:tcPr>
          <w:p w14:paraId="1D69FD6A" w14:textId="6867A65F" w:rsidR="00444A9F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50, 100, 150, 250</w:t>
            </w:r>
          </w:p>
        </w:tc>
        <w:tc>
          <w:tcPr>
            <w:tcW w:w="1938" w:type="dxa"/>
          </w:tcPr>
          <w:p w14:paraId="062B8C2D" w14:textId="4A80DE96" w:rsidR="00444A9F" w:rsidRPr="000A6C1A" w:rsidRDefault="006261C3" w:rsidP="004A5196">
            <w:pPr>
              <w:ind w:firstLine="708"/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50</w:t>
            </w:r>
          </w:p>
        </w:tc>
        <w:tc>
          <w:tcPr>
            <w:tcW w:w="1674" w:type="dxa"/>
          </w:tcPr>
          <w:p w14:paraId="4FAD4475" w14:textId="78F02A01" w:rsidR="00444A9F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50</w:t>
            </w:r>
          </w:p>
        </w:tc>
        <w:tc>
          <w:tcPr>
            <w:tcW w:w="1686" w:type="dxa"/>
          </w:tcPr>
          <w:p w14:paraId="4528197D" w14:textId="67F0C23B" w:rsidR="00444A9F" w:rsidRPr="000A6C1A" w:rsidRDefault="00444A9F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</w:t>
            </w:r>
            <w:r w:rsidR="006261C3" w:rsidRPr="000A6C1A">
              <w:rPr>
                <w:rFonts w:ascii="Arial" w:hAnsi="Arial" w:cs="Arial"/>
                <w:sz w:val="18"/>
                <w:szCs w:val="18"/>
              </w:rPr>
              <w:t>50</w:t>
            </w:r>
          </w:p>
        </w:tc>
      </w:tr>
      <w:tr w:rsidR="00444A9F" w:rsidRPr="000A6C1A" w14:paraId="79B18964" w14:textId="77777777" w:rsidTr="000A6C1A">
        <w:trPr>
          <w:trHeight w:val="193"/>
        </w:trPr>
        <w:tc>
          <w:tcPr>
            <w:tcW w:w="2303" w:type="dxa"/>
          </w:tcPr>
          <w:p w14:paraId="36026F60" w14:textId="6DCB16A5" w:rsidR="00444A9F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gamma'</w:t>
            </w:r>
          </w:p>
        </w:tc>
        <w:tc>
          <w:tcPr>
            <w:tcW w:w="2027" w:type="dxa"/>
          </w:tcPr>
          <w:p w14:paraId="167793D7" w14:textId="350CB7A3" w:rsidR="00444A9F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0.5, 1, 1.5, 2</w:t>
            </w:r>
          </w:p>
        </w:tc>
        <w:tc>
          <w:tcPr>
            <w:tcW w:w="1938" w:type="dxa"/>
          </w:tcPr>
          <w:p w14:paraId="046F4A0B" w14:textId="77777777" w:rsidR="00444A9F" w:rsidRPr="000A6C1A" w:rsidRDefault="00444A9F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2</w:t>
            </w:r>
          </w:p>
        </w:tc>
        <w:tc>
          <w:tcPr>
            <w:tcW w:w="1674" w:type="dxa"/>
          </w:tcPr>
          <w:p w14:paraId="3C783E8B" w14:textId="77777777" w:rsidR="00444A9F" w:rsidRPr="000A6C1A" w:rsidRDefault="00444A9F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686" w:type="dxa"/>
          </w:tcPr>
          <w:p w14:paraId="6C043D53" w14:textId="43AC36B5" w:rsidR="00444A9F" w:rsidRPr="000A6C1A" w:rsidRDefault="006261C3" w:rsidP="004A5196">
            <w:pPr>
              <w:rPr>
                <w:rFonts w:ascii="Arial" w:hAnsi="Arial" w:cs="Arial"/>
                <w:sz w:val="18"/>
                <w:szCs w:val="18"/>
              </w:rPr>
            </w:pPr>
            <w:r w:rsidRPr="000A6C1A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444A9F" w:rsidRPr="000A6C1A" w14:paraId="7EEE9474" w14:textId="77777777" w:rsidTr="000A6C1A">
        <w:trPr>
          <w:trHeight w:val="193"/>
        </w:trPr>
        <w:tc>
          <w:tcPr>
            <w:tcW w:w="2303" w:type="dxa"/>
          </w:tcPr>
          <w:p w14:paraId="2AF0C56E" w14:textId="34C18A14" w:rsidR="00444A9F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min_child_weight</w:t>
            </w:r>
            <w:proofErr w:type="spellEnd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'</w:t>
            </w:r>
          </w:p>
        </w:tc>
        <w:tc>
          <w:tcPr>
            <w:tcW w:w="2027" w:type="dxa"/>
          </w:tcPr>
          <w:p w14:paraId="71D2C96D" w14:textId="7FDAEB97" w:rsidR="00444A9F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, 5, 10</w:t>
            </w:r>
          </w:p>
        </w:tc>
        <w:tc>
          <w:tcPr>
            <w:tcW w:w="1938" w:type="dxa"/>
          </w:tcPr>
          <w:p w14:paraId="3E864AD7" w14:textId="195C04C9" w:rsidR="00444A9F" w:rsidRPr="000A6C1A" w:rsidRDefault="000A6C1A" w:rsidP="004A5196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1674" w:type="dxa"/>
          </w:tcPr>
          <w:p w14:paraId="1DBDD5DD" w14:textId="7A304106" w:rsidR="00444A9F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686" w:type="dxa"/>
          </w:tcPr>
          <w:p w14:paraId="357259DF" w14:textId="283B7140" w:rsidR="00444A9F" w:rsidRPr="000A6C1A" w:rsidRDefault="006261C3" w:rsidP="000A6C1A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6261C3" w:rsidRPr="000A6C1A" w14:paraId="0A3B6F40" w14:textId="77777777" w:rsidTr="000A6C1A">
        <w:trPr>
          <w:trHeight w:val="193"/>
        </w:trPr>
        <w:tc>
          <w:tcPr>
            <w:tcW w:w="2303" w:type="dxa"/>
          </w:tcPr>
          <w:p w14:paraId="7E4AA795" w14:textId="7D4571D2" w:rsidR="006261C3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proofErr w:type="spellStart"/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scale_pos_weight</w:t>
            </w:r>
            <w:proofErr w:type="spellEnd"/>
          </w:p>
        </w:tc>
        <w:tc>
          <w:tcPr>
            <w:tcW w:w="2027" w:type="dxa"/>
          </w:tcPr>
          <w:p w14:paraId="110C03FB" w14:textId="01A59490" w:rsidR="006261C3" w:rsidRPr="000A6C1A" w:rsidRDefault="006261C3" w:rsidP="006261C3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0.1, 0.25, 0.5, 0.75, 1</w:t>
            </w:r>
          </w:p>
        </w:tc>
        <w:tc>
          <w:tcPr>
            <w:tcW w:w="1938" w:type="dxa"/>
          </w:tcPr>
          <w:p w14:paraId="1501699C" w14:textId="685C9E30" w:rsidR="006261C3" w:rsidRPr="000A6C1A" w:rsidRDefault="006261C3" w:rsidP="004A5196">
            <w:pPr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  <w:lang w:val="en-GB"/>
              </w:rPr>
              <w:t>0.75</w:t>
            </w:r>
          </w:p>
        </w:tc>
        <w:tc>
          <w:tcPr>
            <w:tcW w:w="1674" w:type="dxa"/>
          </w:tcPr>
          <w:p w14:paraId="723D4CB3" w14:textId="02858D9F" w:rsidR="006261C3" w:rsidRPr="000A6C1A" w:rsidRDefault="006261C3" w:rsidP="004A5196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0.5</w:t>
            </w:r>
          </w:p>
        </w:tc>
        <w:tc>
          <w:tcPr>
            <w:tcW w:w="1686" w:type="dxa"/>
          </w:tcPr>
          <w:p w14:paraId="34B476B9" w14:textId="40BB8B61" w:rsidR="006261C3" w:rsidRPr="000A6C1A" w:rsidRDefault="006261C3" w:rsidP="004A5196">
            <w:pPr>
              <w:pStyle w:val="PreformattatoHTML"/>
              <w:shd w:val="clear" w:color="auto" w:fill="FFFFFF"/>
              <w:wordWrap w:val="0"/>
              <w:textAlignment w:val="baseline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0A6C1A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</w:tr>
      <w:bookmarkEnd w:id="2"/>
    </w:tbl>
    <w:p w14:paraId="3060F5A4" w14:textId="77777777" w:rsidR="00444A9F" w:rsidRPr="000A6C1A" w:rsidRDefault="00444A9F" w:rsidP="00444A9F">
      <w:pPr>
        <w:rPr>
          <w:rFonts w:ascii="Arial" w:hAnsi="Arial" w:cs="Arial"/>
          <w:sz w:val="18"/>
          <w:szCs w:val="18"/>
        </w:rPr>
      </w:pPr>
    </w:p>
    <w:p w14:paraId="12BC5565" w14:textId="77777777" w:rsidR="00444A9F" w:rsidRDefault="00444A9F" w:rsidP="00444A9F"/>
    <w:p w14:paraId="1A03BA45" w14:textId="77777777" w:rsidR="002A6489" w:rsidRDefault="002A6489"/>
    <w:sectPr w:rsidR="002A648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TYxMzQxN7C0NDdR0lEKTi0uzszPAykwqgUA0Op6sywAAAA="/>
  </w:docVars>
  <w:rsids>
    <w:rsidRoot w:val="002A6489"/>
    <w:rsid w:val="000A6C1A"/>
    <w:rsid w:val="002A6489"/>
    <w:rsid w:val="00444A9F"/>
    <w:rsid w:val="006261C3"/>
    <w:rsid w:val="00B75D39"/>
    <w:rsid w:val="00CD5F78"/>
    <w:rsid w:val="00ED6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752425"/>
  <w15:chartTrackingRefBased/>
  <w15:docId w15:val="{026723BF-B8AD-4CB8-B758-BE6AC6468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444A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2A64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unhideWhenUsed/>
    <w:rsid w:val="00444A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rsid w:val="00444A9F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rsid w:val="00444A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Giuspoli</dc:creator>
  <cp:keywords/>
  <dc:description/>
  <cp:lastModifiedBy>Claudia Giuspoli</cp:lastModifiedBy>
  <cp:revision>2</cp:revision>
  <dcterms:created xsi:type="dcterms:W3CDTF">2021-03-03T11:11:00Z</dcterms:created>
  <dcterms:modified xsi:type="dcterms:W3CDTF">2021-03-03T14:30:00Z</dcterms:modified>
</cp:coreProperties>
</file>